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EA9" w:rsidRDefault="00CD7656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van Solomakha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Date of birth: 20.01.1996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E-mail: </w:t>
      </w:r>
      <w:hyperlink r:id="rId4">
        <w:r>
          <w:rPr>
            <w:rFonts w:ascii="Times New Roman" w:eastAsia="Times New Roman" w:hAnsi="Times New Roman" w:cs="Times New Roman"/>
            <w:color w:val="0563C1"/>
            <w:sz w:val="28"/>
            <w:szCs w:val="28"/>
            <w:u w:val="single"/>
          </w:rPr>
          <w:t>solomakhaivanua@gmail.com</w:t>
        </w:r>
      </w:hyperlink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Education: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achelor’s Degree: September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 2013– June 2017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ernopil Volodymyr Hnatyuk National Pedagogical University. Philology/ Germanic Languages and Literatures (including translation)/ English-Ukrainian Translation/ Translator and Interpreter from English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aster’s Degree: September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 2017 р. – December 2018 р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ernopil Volodymyr Hnatyuk National Pedagogical University. Philology/ Germanic Languages and Literatures (including translation)/ English-Ukrainian Translation/ Translator and Interpreter from English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A04EA9" w:rsidRDefault="00C70EC8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Job</w:t>
      </w:r>
      <w:r w:rsidR="000D509B">
        <w:rPr>
          <w:rFonts w:ascii="Times New Roman" w:eastAsia="Times New Roman" w:hAnsi="Times New Roman" w:cs="Times New Roman"/>
          <w:b/>
          <w:sz w:val="28"/>
          <w:szCs w:val="28"/>
        </w:rPr>
        <w:t xml:space="preserve"> experience: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i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Freelance copywriter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eriodically from 2016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— </w:t>
      </w:r>
      <w:r>
        <w:rPr>
          <w:rFonts w:ascii="Times New Roman" w:eastAsia="Times New Roman" w:hAnsi="Times New Roman" w:cs="Times New Roman"/>
          <w:sz w:val="28"/>
          <w:szCs w:val="28"/>
        </w:rPr>
        <w:t>Writing texts in English on a certain topic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i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>Customer support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January 2017 – May 2017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“</w:t>
      </w:r>
      <w:r>
        <w:rPr>
          <w:rFonts w:ascii="Times New Roman" w:eastAsia="Times New Roman" w:hAnsi="Times New Roman" w:cs="Times New Roman"/>
          <w:sz w:val="28"/>
          <w:szCs w:val="28"/>
        </w:rPr>
        <w:t>West Support Ltd.” a branch in Ternopil of ZoomSupport company.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i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Duties: </w:t>
      </w:r>
    </w:p>
    <w:p w:rsidR="00A04EA9" w:rsidRDefault="00C70EC8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— </w:t>
      </w:r>
      <w:r w:rsidR="000D509B">
        <w:rPr>
          <w:rFonts w:ascii="Times New Roman" w:eastAsia="Times New Roman" w:hAnsi="Times New Roman" w:cs="Times New Roman"/>
          <w:color w:val="464646"/>
          <w:sz w:val="28"/>
          <w:szCs w:val="28"/>
        </w:rPr>
        <w:t>p</w:t>
      </w:r>
      <w:r w:rsidR="000D509B">
        <w:rPr>
          <w:rFonts w:ascii="Times New Roman" w:eastAsia="Times New Roman" w:hAnsi="Times New Roman" w:cs="Times New Roman"/>
          <w:sz w:val="28"/>
          <w:szCs w:val="28"/>
        </w:rPr>
        <w:t>rovide customer support;</w:t>
      </w:r>
    </w:p>
    <w:p w:rsidR="00A04EA9" w:rsidRDefault="00C70EC8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— </w:t>
      </w:r>
      <w:r w:rsidR="000D509B">
        <w:rPr>
          <w:rFonts w:ascii="Times New Roman" w:eastAsia="Times New Roman" w:hAnsi="Times New Roman" w:cs="Times New Roman"/>
          <w:color w:val="464646"/>
          <w:sz w:val="28"/>
          <w:szCs w:val="28"/>
        </w:rPr>
        <w:t>sell service of the company.</w:t>
      </w: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i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color w:val="464646"/>
          <w:sz w:val="28"/>
          <w:szCs w:val="28"/>
        </w:rPr>
        <w:t>Customer support manager</w:t>
      </w: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June 2018 </w:t>
      </w:r>
      <w:r>
        <w:rPr>
          <w:rFonts w:ascii="Times New Roman" w:eastAsia="Times New Roman" w:hAnsi="Times New Roman" w:cs="Times New Roman"/>
          <w:sz w:val="28"/>
          <w:szCs w:val="28"/>
        </w:rPr>
        <w:t>– August 2018 “MagneticOne” Ternopil, Ukraine.</w:t>
      </w: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uties:</w:t>
      </w: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lastRenderedPageBreak/>
        <w:t>— night shifts;</w:t>
      </w: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provide customer support via phone and live chat;</w:t>
      </w: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solving a number of technical issues;</w:t>
      </w:r>
    </w:p>
    <w:p w:rsidR="00C70EC8" w:rsidRDefault="00C70EC8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providing information about service.</w:t>
      </w:r>
    </w:p>
    <w:p w:rsidR="00EC358B" w:rsidRDefault="00EC358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EC358B" w:rsidRPr="00EC358B" w:rsidRDefault="00EC358B">
      <w:pPr>
        <w:spacing w:after="0" w:line="360" w:lineRule="auto"/>
        <w:rPr>
          <w:rFonts w:ascii="Times New Roman" w:eastAsia="Times New Roman" w:hAnsi="Times New Roman" w:cs="Times New Roman"/>
          <w:i/>
          <w:color w:val="464646"/>
          <w:sz w:val="28"/>
          <w:szCs w:val="28"/>
        </w:rPr>
      </w:pPr>
      <w:r w:rsidRPr="00EC358B">
        <w:rPr>
          <w:rFonts w:ascii="Times New Roman" w:eastAsia="Times New Roman" w:hAnsi="Times New Roman" w:cs="Times New Roman"/>
          <w:i/>
          <w:color w:val="464646"/>
          <w:sz w:val="28"/>
          <w:szCs w:val="28"/>
        </w:rPr>
        <w:t>WOW signal video-game localization</w:t>
      </w:r>
    </w:p>
    <w:p w:rsidR="00EC358B" w:rsidRDefault="00EC358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August 2019 </w:t>
      </w:r>
    </w:p>
    <w:p w:rsidR="00EC358B" w:rsidRPr="00C70EC8" w:rsidRDefault="00EC358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Ukrainian and Russian translator</w:t>
      </w:r>
    </w:p>
    <w:p w:rsidR="00C70EC8" w:rsidRDefault="00EC358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 translate all words and phrases into specified languages;</w:t>
      </w:r>
      <w:bookmarkStart w:id="0" w:name="_GoBack"/>
      <w:bookmarkEnd w:id="0"/>
    </w:p>
    <w:p w:rsidR="00EC358B" w:rsidRDefault="00EC358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Volunteering: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Translator of English subtitles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May 2016 — volunteer program of MagneticOne.Academy.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Duties: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 </w:t>
      </w:r>
    </w:p>
    <w:p w:rsidR="00CD7656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subtitles translation of KhanAcademy video-lessons on topic “Java programming”</w:t>
      </w:r>
      <w:r w:rsidR="00CD7656"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 with the h</w:t>
      </w:r>
      <w:r w:rsidR="001A67DB">
        <w:rPr>
          <w:rFonts w:ascii="Times New Roman" w:eastAsia="Times New Roman" w:hAnsi="Times New Roman" w:cs="Times New Roman"/>
          <w:color w:val="464646"/>
          <w:sz w:val="28"/>
          <w:szCs w:val="28"/>
        </w:rPr>
        <w:t>elp of web subtitling service amara.org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Interpreter for foreign guests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December 2017, June 2018, December 2018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Duties: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— translation/interpretation at International Cat Exhibition held by Cat Fanciers Organization “Selina” in cooperation with WCF (World Cat Federation). 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i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Translation of artists’ descriptions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January 2018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Duties: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translation of bands and artists descriptions for the website of Faine Misto Festival 2018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i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Interpreter for a US Peace Corps Volunteer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— January 2018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uties: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—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provide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help and interpretation for US Peace Corps volunteer at a seminar for representatives of united territorial communities held by Community Development Center in Ternopil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color w:val="464646"/>
          <w:sz w:val="28"/>
          <w:szCs w:val="28"/>
        </w:rPr>
        <w:t xml:space="preserve">Interpreter for foreign artists 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— December 2018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Duties: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provide interpretation/translation for foreign artists at musical festiva</w:t>
      </w:r>
      <w:r w:rsidR="00C70EC8">
        <w:rPr>
          <w:rFonts w:ascii="Times New Roman" w:eastAsia="Times New Roman" w:hAnsi="Times New Roman" w:cs="Times New Roman"/>
          <w:color w:val="464646"/>
          <w:sz w:val="28"/>
          <w:szCs w:val="28"/>
        </w:rPr>
        <w:t>l Jazz Bez and accompany them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. </w:t>
      </w:r>
    </w:p>
    <w:p w:rsidR="00C70EC8" w:rsidRDefault="00C70EC8">
      <w:pPr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b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464646"/>
          <w:sz w:val="28"/>
          <w:szCs w:val="28"/>
        </w:rPr>
        <w:t xml:space="preserve">Professional Skills 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Interpretation and translation;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advanced PC user;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advanced user of MS Office software;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— Languages: Ukrainian — native; Russia</w:t>
      </w:r>
      <w:r w:rsidR="00C70EC8">
        <w:rPr>
          <w:rFonts w:ascii="Times New Roman" w:eastAsia="Times New Roman" w:hAnsi="Times New Roman" w:cs="Times New Roman"/>
          <w:color w:val="464646"/>
          <w:sz w:val="28"/>
          <w:szCs w:val="28"/>
        </w:rPr>
        <w:t>n — fluent speaking; English — advanced 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(С1), French — </w:t>
      </w:r>
      <w:r w:rsidR="00C70EC8">
        <w:rPr>
          <w:rFonts w:ascii="Times New Roman" w:eastAsia="Times New Roman" w:hAnsi="Times New Roman" w:cs="Times New Roman"/>
          <w:color w:val="464646"/>
          <w:sz w:val="28"/>
          <w:szCs w:val="28"/>
        </w:rPr>
        <w:t>basic</w:t>
      </w: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 (A2)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b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464646"/>
          <w:sz w:val="28"/>
          <w:szCs w:val="28"/>
        </w:rPr>
        <w:t>Personal qualities:</w:t>
      </w:r>
    </w:p>
    <w:p w:rsidR="00A04EA9" w:rsidRDefault="00B73D17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Altruistic, h</w:t>
      </w:r>
      <w:r w:rsidR="000D509B"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onest, responsible, hardworking, </w:t>
      </w:r>
      <w:r w:rsidR="00C70EC8"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great </w:t>
      </w:r>
      <w:r w:rsidR="000D509B"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desire to gain new knowledge, </w:t>
      </w:r>
      <w:r w:rsidR="00C70EC8"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like to meet new people and make friends, </w:t>
      </w:r>
      <w:r w:rsidR="000D509B">
        <w:rPr>
          <w:rFonts w:ascii="Times New Roman" w:eastAsia="Times New Roman" w:hAnsi="Times New Roman" w:cs="Times New Roman"/>
          <w:color w:val="464646"/>
          <w:sz w:val="28"/>
          <w:szCs w:val="28"/>
        </w:rPr>
        <w:t>punctual, communicative, polite, patient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464646"/>
          <w:sz w:val="28"/>
          <w:szCs w:val="28"/>
        </w:rPr>
        <w:t>Additional information:</w:t>
      </w:r>
    </w:p>
    <w:p w:rsidR="00A04EA9" w:rsidRDefault="000D509B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  <w:r>
        <w:rPr>
          <w:rFonts w:ascii="Times New Roman" w:eastAsia="Times New Roman" w:hAnsi="Times New Roman" w:cs="Times New Roman"/>
          <w:color w:val="464646"/>
          <w:sz w:val="28"/>
          <w:szCs w:val="28"/>
        </w:rPr>
        <w:t>Hobbies: poetry and story writing; reading books and manga; watching movies, TV series</w:t>
      </w:r>
      <w:r w:rsidR="00003FDC">
        <w:rPr>
          <w:rFonts w:ascii="Times New Roman" w:eastAsia="Times New Roman" w:hAnsi="Times New Roman" w:cs="Times New Roman"/>
          <w:color w:val="464646"/>
          <w:sz w:val="28"/>
          <w:szCs w:val="28"/>
        </w:rPr>
        <w:t xml:space="preserve"> and anime; listening to music.</w:t>
      </w: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A04EA9" w:rsidRDefault="00A04EA9">
      <w:pPr>
        <w:spacing w:after="0"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p w:rsidR="00A04EA9" w:rsidRDefault="00A04EA9">
      <w:pPr>
        <w:spacing w:line="360" w:lineRule="auto"/>
        <w:rPr>
          <w:rFonts w:ascii="Times New Roman" w:eastAsia="Times New Roman" w:hAnsi="Times New Roman" w:cs="Times New Roman"/>
          <w:color w:val="464646"/>
          <w:sz w:val="28"/>
          <w:szCs w:val="28"/>
        </w:rPr>
      </w:pPr>
    </w:p>
    <w:sectPr w:rsidR="00A04EA9">
      <w:pgSz w:w="11906" w:h="16838"/>
      <w:pgMar w:top="850" w:right="850" w:bottom="850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zE2MTczM7W0MDRU0lEKTi0uzszPAykwqwUArvCUyiwAAAA="/>
  </w:docVars>
  <w:rsids>
    <w:rsidRoot w:val="00A04EA9"/>
    <w:rsid w:val="00003FDC"/>
    <w:rsid w:val="000D509B"/>
    <w:rsid w:val="001A67DB"/>
    <w:rsid w:val="00390548"/>
    <w:rsid w:val="00A04EA9"/>
    <w:rsid w:val="00B73D17"/>
    <w:rsid w:val="00C64C5B"/>
    <w:rsid w:val="00C70EC8"/>
    <w:rsid w:val="00CB7970"/>
    <w:rsid w:val="00CD7656"/>
    <w:rsid w:val="00EC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6FD910-5822-4402-A711-709939430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List Paragraph"/>
    <w:basedOn w:val="a"/>
    <w:uiPriority w:val="34"/>
    <w:qFormat/>
    <w:rsid w:val="00C70E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olomakhaivanu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857</Words>
  <Characters>1059</Characters>
  <Application>Microsoft Office Word</Application>
  <DocSecurity>0</DocSecurity>
  <Lines>8</Lines>
  <Paragraphs>5</Paragraphs>
  <ScaleCrop>false</ScaleCrop>
  <Company>diakov.net</Company>
  <LinksUpToDate>false</LinksUpToDate>
  <CharactersWithSpaces>2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atos</dc:creator>
  <cp:lastModifiedBy>Іван Соломаха</cp:lastModifiedBy>
  <cp:revision>12</cp:revision>
  <dcterms:created xsi:type="dcterms:W3CDTF">2019-05-03T13:42:00Z</dcterms:created>
  <dcterms:modified xsi:type="dcterms:W3CDTF">2019-08-11T11:31:00Z</dcterms:modified>
</cp:coreProperties>
</file>